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54DA23" w14:textId="77777777" w:rsidR="00144EC8" w:rsidRDefault="00144EC8" w:rsidP="00333E81">
      <w:pPr>
        <w:jc w:val="center"/>
        <w:rPr>
          <w:b/>
          <w:lang w:val="lt-LT"/>
        </w:rPr>
      </w:pPr>
    </w:p>
    <w:p w14:paraId="16A21F9A" w14:textId="15249AD7" w:rsidR="00333E81" w:rsidRPr="00333E81" w:rsidRDefault="00333E81" w:rsidP="00333E81">
      <w:pPr>
        <w:jc w:val="center"/>
        <w:rPr>
          <w:b/>
          <w:lang w:val="lt-LT"/>
        </w:rPr>
      </w:pPr>
      <w:r w:rsidRPr="00333E81">
        <w:rPr>
          <w:b/>
          <w:lang w:val="lt-LT"/>
        </w:rPr>
        <w:t>VYTAUTO DIDŽIOJO UNIVERSITETAS</w:t>
      </w:r>
    </w:p>
    <w:p w14:paraId="64A30553" w14:textId="77777777" w:rsidR="00333E81" w:rsidRPr="00333E81" w:rsidRDefault="00333E81" w:rsidP="00333E81">
      <w:pPr>
        <w:jc w:val="center"/>
        <w:rPr>
          <w:b/>
          <w:lang w:val="lt-LT"/>
        </w:rPr>
      </w:pPr>
      <w:r w:rsidRPr="00333E81">
        <w:rPr>
          <w:b/>
          <w:lang w:val="lt-LT"/>
        </w:rPr>
        <w:t>KLAIPĖDOS UNIVERSITETAS</w:t>
      </w:r>
    </w:p>
    <w:p w14:paraId="5D102BB3" w14:textId="77777777" w:rsidR="00333E81" w:rsidRPr="00333E81" w:rsidRDefault="00333E81" w:rsidP="00333E81">
      <w:pPr>
        <w:jc w:val="center"/>
        <w:rPr>
          <w:b/>
          <w:lang w:val="lt-LT"/>
        </w:rPr>
      </w:pPr>
      <w:r w:rsidRPr="00333E81">
        <w:rPr>
          <w:b/>
          <w:lang w:val="lt-LT"/>
        </w:rPr>
        <w:t>MYKOLO ROMERIO UNIVERSITETAS</w:t>
      </w:r>
    </w:p>
    <w:p w14:paraId="5069571B" w14:textId="716EBD7D" w:rsidR="00333E81" w:rsidRPr="00333E81" w:rsidRDefault="00DB3A02" w:rsidP="00333E81">
      <w:pPr>
        <w:jc w:val="center"/>
        <w:rPr>
          <w:b/>
          <w:lang w:val="lt-LT"/>
        </w:rPr>
      </w:pPr>
      <w:r>
        <w:rPr>
          <w:b/>
          <w:lang w:val="lt-LT"/>
        </w:rPr>
        <w:t xml:space="preserve">VU </w:t>
      </w:r>
      <w:r w:rsidR="00333E81" w:rsidRPr="00333E81">
        <w:rPr>
          <w:b/>
          <w:lang w:val="lt-LT"/>
        </w:rPr>
        <w:t xml:space="preserve">ŠIAULIŲ </w:t>
      </w:r>
      <w:r>
        <w:rPr>
          <w:b/>
          <w:lang w:val="lt-LT"/>
        </w:rPr>
        <w:t>AKADEMIJA</w:t>
      </w:r>
    </w:p>
    <w:p w14:paraId="743F81EB" w14:textId="77777777" w:rsidR="00333E81" w:rsidRPr="00333E81" w:rsidRDefault="00333E81" w:rsidP="00333E81">
      <w:pPr>
        <w:jc w:val="center"/>
        <w:rPr>
          <w:lang w:val="lt-LT"/>
        </w:rPr>
      </w:pPr>
    </w:p>
    <w:p w14:paraId="43680FC7" w14:textId="77777777" w:rsidR="00333E81" w:rsidRPr="00333E81" w:rsidRDefault="00333E81" w:rsidP="00333E81">
      <w:pPr>
        <w:jc w:val="center"/>
        <w:rPr>
          <w:b/>
          <w:lang w:val="lt-LT"/>
        </w:rPr>
      </w:pPr>
      <w:r w:rsidRPr="00333E81">
        <w:rPr>
          <w:b/>
          <w:lang w:val="lt-LT"/>
        </w:rPr>
        <w:t>Vadybos mokslo krypties (</w:t>
      </w:r>
      <w:r w:rsidR="004071DC">
        <w:rPr>
          <w:b/>
          <w:lang w:val="lt-LT"/>
        </w:rPr>
        <w:t>S 0</w:t>
      </w:r>
      <w:r w:rsidRPr="00333E81">
        <w:rPr>
          <w:b/>
          <w:lang w:val="lt-LT"/>
        </w:rPr>
        <w:t>03</w:t>
      </w:r>
      <w:r w:rsidR="004071DC">
        <w:rPr>
          <w:b/>
          <w:lang w:val="lt-LT"/>
        </w:rPr>
        <w:t>)</w:t>
      </w:r>
      <w:r w:rsidRPr="00333E81">
        <w:rPr>
          <w:b/>
          <w:lang w:val="lt-LT"/>
        </w:rPr>
        <w:t xml:space="preserve"> disertacijų tematikų konkursui</w:t>
      </w:r>
      <w:r w:rsidRPr="00333E81">
        <w:rPr>
          <w:rStyle w:val="FootnoteReference"/>
          <w:b/>
          <w:lang w:val="lt-LT"/>
        </w:rPr>
        <w:footnoteReference w:id="1"/>
      </w:r>
    </w:p>
    <w:p w14:paraId="0A32256E" w14:textId="77777777" w:rsidR="00333E81" w:rsidRPr="00333E81" w:rsidRDefault="00333E81" w:rsidP="00333E81">
      <w:pPr>
        <w:jc w:val="center"/>
        <w:rPr>
          <w:lang w:val="lt-LT"/>
        </w:rPr>
      </w:pPr>
    </w:p>
    <w:p w14:paraId="40D2A229" w14:textId="77777777" w:rsidR="00333E81" w:rsidRPr="00333E81" w:rsidRDefault="00333E81" w:rsidP="00333E81">
      <w:pPr>
        <w:jc w:val="center"/>
        <w:rPr>
          <w:b/>
          <w:lang w:val="lt-LT"/>
        </w:rPr>
      </w:pPr>
      <w:r w:rsidRPr="00333E81">
        <w:rPr>
          <w:b/>
          <w:lang w:val="lt-LT"/>
        </w:rPr>
        <w:t>DISERTACIJOS TEMATIKOS PRISTATYMAS</w:t>
      </w:r>
    </w:p>
    <w:p w14:paraId="6BA3D762" w14:textId="77777777" w:rsidR="00333E81" w:rsidRPr="00333E81" w:rsidRDefault="00333E81" w:rsidP="00333E81">
      <w:pPr>
        <w:jc w:val="center"/>
        <w:rPr>
          <w:lang w:val="lt-LT"/>
        </w:rPr>
      </w:pPr>
    </w:p>
    <w:p w14:paraId="078AB84D" w14:textId="720D5EB2" w:rsidR="00333E81" w:rsidRPr="00333E81" w:rsidRDefault="00006FD6" w:rsidP="00333E81">
      <w:pPr>
        <w:jc w:val="center"/>
        <w:rPr>
          <w:lang w:val="lt-LT"/>
        </w:rPr>
      </w:pPr>
      <w:r>
        <w:rPr>
          <w:lang w:val="lt-LT"/>
        </w:rPr>
        <w:t>20</w:t>
      </w:r>
      <w:r w:rsidR="00905E02">
        <w:rPr>
          <w:lang w:val="lt-LT"/>
        </w:rPr>
        <w:t>2</w:t>
      </w:r>
      <w:r w:rsidR="00294A9A">
        <w:rPr>
          <w:lang w:val="lt-LT"/>
        </w:rPr>
        <w:t>6</w:t>
      </w:r>
      <w:r w:rsidR="00905E02">
        <w:rPr>
          <w:lang w:val="lt-LT"/>
        </w:rPr>
        <w:t xml:space="preserve"> </w:t>
      </w:r>
      <w:r w:rsidR="00B33ECE">
        <w:rPr>
          <w:lang w:val="lt-LT"/>
        </w:rPr>
        <w:t>-....</w:t>
      </w:r>
      <w:r w:rsidR="00333E81" w:rsidRPr="00333E81">
        <w:rPr>
          <w:lang w:val="lt-LT"/>
        </w:rPr>
        <w:t>-....</w:t>
      </w:r>
    </w:p>
    <w:p w14:paraId="6FCD1273" w14:textId="77777777" w:rsidR="00333E81" w:rsidRPr="00333E81" w:rsidRDefault="00333E81" w:rsidP="00333E81">
      <w:pPr>
        <w:jc w:val="center"/>
        <w:rPr>
          <w:lang w:val="lt-LT"/>
        </w:rPr>
      </w:pPr>
      <w:r w:rsidRPr="00333E81">
        <w:rPr>
          <w:lang w:val="lt-LT"/>
        </w:rPr>
        <w:t>Kaunas</w:t>
      </w:r>
    </w:p>
    <w:p w14:paraId="2949B3A0" w14:textId="77777777" w:rsidR="00333E81" w:rsidRPr="00333E81" w:rsidRDefault="00333E81" w:rsidP="00333E81">
      <w:pPr>
        <w:jc w:val="center"/>
        <w:rPr>
          <w:b/>
          <w:sz w:val="28"/>
          <w:szCs w:val="28"/>
          <w:lang w:val="lt-L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628"/>
      </w:tblGrid>
      <w:tr w:rsidR="00333E81" w:rsidRPr="006523A9" w14:paraId="4BD2B67A" w14:textId="77777777" w:rsidTr="008035C4">
        <w:tc>
          <w:tcPr>
            <w:tcW w:w="9854" w:type="dxa"/>
            <w:shd w:val="clear" w:color="auto" w:fill="D9D9D9"/>
          </w:tcPr>
          <w:p w14:paraId="0B7CBFB2" w14:textId="77777777" w:rsidR="00333E81" w:rsidRPr="00333E81" w:rsidRDefault="00333E81" w:rsidP="008035C4">
            <w:pPr>
              <w:jc w:val="both"/>
              <w:rPr>
                <w:i/>
                <w:lang w:val="lt-LT"/>
              </w:rPr>
            </w:pPr>
            <w:r w:rsidRPr="00333E81">
              <w:rPr>
                <w:b/>
                <w:bCs/>
                <w:lang w:val="lt-LT"/>
              </w:rPr>
              <w:t xml:space="preserve">Tematikos pavadinimas lietuvių ir anglų kalbomis </w:t>
            </w:r>
          </w:p>
        </w:tc>
      </w:tr>
      <w:tr w:rsidR="00333E81" w:rsidRPr="006523A9" w14:paraId="530A3909" w14:textId="77777777" w:rsidTr="008035C4">
        <w:tc>
          <w:tcPr>
            <w:tcW w:w="9854" w:type="dxa"/>
          </w:tcPr>
          <w:p w14:paraId="6DAF439B" w14:textId="77777777" w:rsidR="00333E81" w:rsidRPr="00333E81" w:rsidRDefault="00333E81" w:rsidP="008035C4">
            <w:pPr>
              <w:pStyle w:val="Default"/>
              <w:spacing w:line="360" w:lineRule="auto"/>
              <w:jc w:val="both"/>
              <w:rPr>
                <w:b/>
                <w:bCs/>
              </w:rPr>
            </w:pPr>
          </w:p>
          <w:p w14:paraId="77C1709D" w14:textId="77777777" w:rsidR="00333E81" w:rsidRPr="00333E81" w:rsidRDefault="00333E81" w:rsidP="008035C4">
            <w:pPr>
              <w:pStyle w:val="Default"/>
              <w:spacing w:line="360" w:lineRule="auto"/>
              <w:jc w:val="both"/>
              <w:rPr>
                <w:b/>
                <w:bCs/>
              </w:rPr>
            </w:pPr>
          </w:p>
        </w:tc>
      </w:tr>
    </w:tbl>
    <w:p w14:paraId="4A3AEDCE" w14:textId="77777777" w:rsidR="00333E81" w:rsidRPr="00333E81" w:rsidRDefault="00333E81" w:rsidP="00333E81">
      <w:pPr>
        <w:jc w:val="center"/>
        <w:rPr>
          <w:b/>
          <w:sz w:val="28"/>
          <w:szCs w:val="28"/>
          <w:lang w:val="lt-L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628"/>
      </w:tblGrid>
      <w:tr w:rsidR="00333E81" w:rsidRPr="00333E81" w14:paraId="113CE68D" w14:textId="77777777" w:rsidTr="008035C4">
        <w:tc>
          <w:tcPr>
            <w:tcW w:w="9854" w:type="dxa"/>
            <w:shd w:val="clear" w:color="auto" w:fill="D9D9D9"/>
          </w:tcPr>
          <w:p w14:paraId="51C1C204" w14:textId="77777777" w:rsidR="00333E81" w:rsidRPr="00333E81" w:rsidRDefault="00333E81" w:rsidP="008035C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bCs/>
                <w:i/>
                <w:lang w:val="lt-LT"/>
              </w:rPr>
            </w:pPr>
            <w:r w:rsidRPr="00333E81">
              <w:rPr>
                <w:b/>
                <w:bCs/>
                <w:lang w:val="lt-LT"/>
              </w:rPr>
              <w:t xml:space="preserve">Tematikos aktualumas ir tarptautiškumas </w:t>
            </w:r>
          </w:p>
        </w:tc>
      </w:tr>
      <w:tr w:rsidR="00333E81" w:rsidRPr="00333E81" w14:paraId="35BD43D1" w14:textId="77777777" w:rsidTr="008035C4">
        <w:tc>
          <w:tcPr>
            <w:tcW w:w="9854" w:type="dxa"/>
          </w:tcPr>
          <w:p w14:paraId="6865738E" w14:textId="77777777" w:rsidR="00333E81" w:rsidRPr="00333E81" w:rsidRDefault="00333E81" w:rsidP="008035C4">
            <w:pPr>
              <w:pStyle w:val="Default"/>
              <w:spacing w:line="360" w:lineRule="auto"/>
              <w:jc w:val="both"/>
              <w:rPr>
                <w:bCs/>
                <w:color w:val="auto"/>
              </w:rPr>
            </w:pPr>
          </w:p>
          <w:p w14:paraId="170F019B" w14:textId="77777777" w:rsidR="00333E81" w:rsidRPr="00333E81" w:rsidRDefault="00333E81" w:rsidP="008035C4">
            <w:pPr>
              <w:pStyle w:val="Default"/>
              <w:spacing w:line="360" w:lineRule="auto"/>
              <w:jc w:val="both"/>
              <w:rPr>
                <w:b/>
                <w:bCs/>
              </w:rPr>
            </w:pPr>
          </w:p>
        </w:tc>
      </w:tr>
    </w:tbl>
    <w:p w14:paraId="38DF7EB8" w14:textId="77777777" w:rsidR="00333E81" w:rsidRPr="00333E81" w:rsidRDefault="00333E81" w:rsidP="00333E81">
      <w:pPr>
        <w:jc w:val="center"/>
        <w:rPr>
          <w:b/>
          <w:sz w:val="28"/>
          <w:szCs w:val="28"/>
          <w:lang w:val="lt-L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628"/>
      </w:tblGrid>
      <w:tr w:rsidR="00333E81" w:rsidRPr="006523A9" w14:paraId="223E96AC" w14:textId="77777777" w:rsidTr="008035C4">
        <w:tc>
          <w:tcPr>
            <w:tcW w:w="9854" w:type="dxa"/>
            <w:shd w:val="clear" w:color="auto" w:fill="D9D9D9"/>
          </w:tcPr>
          <w:p w14:paraId="710D31DB" w14:textId="77777777" w:rsidR="00333E81" w:rsidRPr="00333E81" w:rsidRDefault="00333E81" w:rsidP="008035C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bCs/>
                <w:i/>
                <w:lang w:val="lt-LT"/>
              </w:rPr>
            </w:pPr>
            <w:r w:rsidRPr="00333E81">
              <w:rPr>
                <w:b/>
                <w:bCs/>
                <w:lang w:val="lt-LT"/>
              </w:rPr>
              <w:t xml:space="preserve">Mokslinių tyrimų šioje tematikoje apžvalga </w:t>
            </w:r>
          </w:p>
        </w:tc>
      </w:tr>
      <w:tr w:rsidR="00333E81" w:rsidRPr="006523A9" w14:paraId="763C4166" w14:textId="77777777" w:rsidTr="008035C4">
        <w:tc>
          <w:tcPr>
            <w:tcW w:w="9854" w:type="dxa"/>
          </w:tcPr>
          <w:p w14:paraId="5626FE8E" w14:textId="77777777" w:rsidR="00333E81" w:rsidRPr="00333E81" w:rsidRDefault="00333E81" w:rsidP="008035C4">
            <w:pPr>
              <w:pStyle w:val="Default"/>
              <w:spacing w:line="360" w:lineRule="auto"/>
              <w:jc w:val="both"/>
              <w:rPr>
                <w:bCs/>
                <w:color w:val="auto"/>
              </w:rPr>
            </w:pPr>
          </w:p>
          <w:p w14:paraId="31005EA9" w14:textId="77777777" w:rsidR="00333E81" w:rsidRPr="00333E81" w:rsidRDefault="00333E81" w:rsidP="008035C4">
            <w:pPr>
              <w:pStyle w:val="Default"/>
              <w:spacing w:line="360" w:lineRule="auto"/>
              <w:jc w:val="both"/>
              <w:rPr>
                <w:b/>
                <w:bCs/>
              </w:rPr>
            </w:pPr>
          </w:p>
        </w:tc>
      </w:tr>
    </w:tbl>
    <w:p w14:paraId="00A5D541" w14:textId="77777777" w:rsidR="00333E81" w:rsidRPr="00333E81" w:rsidRDefault="00333E81" w:rsidP="00333E81">
      <w:pPr>
        <w:jc w:val="center"/>
        <w:rPr>
          <w:b/>
          <w:sz w:val="28"/>
          <w:szCs w:val="28"/>
          <w:lang w:val="lt-L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628"/>
      </w:tblGrid>
      <w:tr w:rsidR="00333E81" w:rsidRPr="00333E81" w14:paraId="1FE32B84" w14:textId="77777777" w:rsidTr="008035C4">
        <w:tc>
          <w:tcPr>
            <w:tcW w:w="9854" w:type="dxa"/>
            <w:shd w:val="clear" w:color="auto" w:fill="D9D9D9"/>
          </w:tcPr>
          <w:p w14:paraId="74F2C101" w14:textId="77777777" w:rsidR="00333E81" w:rsidRPr="00333E81" w:rsidRDefault="00333E81" w:rsidP="008035C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bCs/>
                <w:i/>
                <w:lang w:val="lt-LT"/>
              </w:rPr>
            </w:pPr>
            <w:r w:rsidRPr="00333E81">
              <w:rPr>
                <w:b/>
                <w:bCs/>
                <w:lang w:val="lt-LT"/>
              </w:rPr>
              <w:t xml:space="preserve">Galimos potemės </w:t>
            </w:r>
            <w:r w:rsidRPr="00333E81">
              <w:rPr>
                <w:bCs/>
                <w:i/>
                <w:lang w:val="lt-LT"/>
              </w:rPr>
              <w:t>(pildyti nebūtina)</w:t>
            </w:r>
          </w:p>
        </w:tc>
      </w:tr>
      <w:tr w:rsidR="00333E81" w:rsidRPr="00333E81" w14:paraId="3294F782" w14:textId="77777777" w:rsidTr="008035C4">
        <w:tc>
          <w:tcPr>
            <w:tcW w:w="9854" w:type="dxa"/>
          </w:tcPr>
          <w:p w14:paraId="69093866" w14:textId="77777777" w:rsidR="00333E81" w:rsidRPr="00333E81" w:rsidRDefault="00333E81" w:rsidP="008035C4">
            <w:pPr>
              <w:pStyle w:val="Default"/>
              <w:spacing w:line="360" w:lineRule="auto"/>
              <w:jc w:val="both"/>
              <w:rPr>
                <w:bCs/>
                <w:color w:val="auto"/>
              </w:rPr>
            </w:pPr>
          </w:p>
          <w:p w14:paraId="21C58BE8" w14:textId="77777777" w:rsidR="00333E81" w:rsidRPr="00333E81" w:rsidRDefault="00333E81" w:rsidP="008035C4">
            <w:pPr>
              <w:pStyle w:val="Default"/>
              <w:spacing w:line="360" w:lineRule="auto"/>
              <w:jc w:val="both"/>
              <w:rPr>
                <w:b/>
                <w:bCs/>
              </w:rPr>
            </w:pPr>
          </w:p>
        </w:tc>
      </w:tr>
    </w:tbl>
    <w:p w14:paraId="17E800DC" w14:textId="77777777" w:rsidR="00333E81" w:rsidRPr="00333E81" w:rsidRDefault="00333E81" w:rsidP="00333E81">
      <w:pPr>
        <w:jc w:val="center"/>
        <w:rPr>
          <w:b/>
          <w:sz w:val="28"/>
          <w:szCs w:val="28"/>
          <w:lang w:val="lt-L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628"/>
      </w:tblGrid>
      <w:tr w:rsidR="00333E81" w:rsidRPr="00333E81" w14:paraId="4EBEBF6B" w14:textId="77777777" w:rsidTr="008035C4">
        <w:tc>
          <w:tcPr>
            <w:tcW w:w="9854" w:type="dxa"/>
            <w:shd w:val="clear" w:color="auto" w:fill="D9D9D9"/>
          </w:tcPr>
          <w:p w14:paraId="3A75A81A" w14:textId="77777777" w:rsidR="00333E81" w:rsidRPr="00333E81" w:rsidRDefault="00333E81" w:rsidP="008035C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bCs/>
                <w:i/>
                <w:lang w:val="lt-LT"/>
              </w:rPr>
            </w:pPr>
            <w:r w:rsidRPr="00333E81">
              <w:rPr>
                <w:b/>
                <w:bCs/>
                <w:lang w:val="lt-LT"/>
              </w:rPr>
              <w:t>Galimi vadovai</w:t>
            </w:r>
          </w:p>
        </w:tc>
      </w:tr>
      <w:tr w:rsidR="00333E81" w:rsidRPr="00333E81" w14:paraId="3E7642BC" w14:textId="77777777" w:rsidTr="008035C4">
        <w:tc>
          <w:tcPr>
            <w:tcW w:w="9854" w:type="dxa"/>
          </w:tcPr>
          <w:p w14:paraId="06C23AC6" w14:textId="77777777" w:rsidR="00333E81" w:rsidRPr="00333E81" w:rsidRDefault="00333E81" w:rsidP="008035C4">
            <w:pPr>
              <w:pStyle w:val="Default"/>
              <w:spacing w:line="360" w:lineRule="auto"/>
              <w:jc w:val="both"/>
              <w:rPr>
                <w:bCs/>
                <w:color w:val="auto"/>
              </w:rPr>
            </w:pPr>
          </w:p>
          <w:p w14:paraId="64557BAB" w14:textId="77777777" w:rsidR="00333E81" w:rsidRPr="00333E81" w:rsidRDefault="00333E81" w:rsidP="008035C4">
            <w:pPr>
              <w:pStyle w:val="Default"/>
              <w:spacing w:line="360" w:lineRule="auto"/>
              <w:jc w:val="both"/>
              <w:rPr>
                <w:b/>
                <w:bCs/>
              </w:rPr>
            </w:pPr>
          </w:p>
        </w:tc>
      </w:tr>
    </w:tbl>
    <w:p w14:paraId="59EB0A8D" w14:textId="77777777" w:rsidR="00333E81" w:rsidRPr="00333E81" w:rsidRDefault="00333E81" w:rsidP="00333E81">
      <w:pPr>
        <w:jc w:val="center"/>
        <w:rPr>
          <w:b/>
          <w:sz w:val="28"/>
          <w:szCs w:val="28"/>
          <w:lang w:val="lt-LT"/>
        </w:rPr>
      </w:pPr>
    </w:p>
    <w:p w14:paraId="29009E6A" w14:textId="77777777" w:rsidR="00333E81" w:rsidRPr="00333E81" w:rsidRDefault="00333E81" w:rsidP="00333E81">
      <w:pPr>
        <w:rPr>
          <w:lang w:val="lt-LT"/>
        </w:rPr>
      </w:pPr>
      <w:r w:rsidRPr="00333E81">
        <w:rPr>
          <w:lang w:val="lt-LT"/>
        </w:rPr>
        <w:t xml:space="preserve">     .......................................</w:t>
      </w:r>
      <w:r w:rsidRPr="00333E81">
        <w:rPr>
          <w:sz w:val="20"/>
          <w:szCs w:val="20"/>
          <w:lang w:val="lt-LT"/>
        </w:rPr>
        <w:tab/>
      </w:r>
      <w:r w:rsidRPr="00333E81">
        <w:rPr>
          <w:sz w:val="20"/>
          <w:szCs w:val="20"/>
          <w:lang w:val="lt-LT"/>
        </w:rPr>
        <w:tab/>
        <w:t xml:space="preserve">                 </w:t>
      </w:r>
      <w:r w:rsidRPr="00333E81">
        <w:rPr>
          <w:lang w:val="lt-LT"/>
        </w:rPr>
        <w:t>...........................................</w:t>
      </w:r>
    </w:p>
    <w:p w14:paraId="17C9FE29" w14:textId="77777777" w:rsidR="00333E81" w:rsidRPr="00333E81" w:rsidRDefault="00333E81" w:rsidP="00333E81">
      <w:pPr>
        <w:rPr>
          <w:sz w:val="20"/>
          <w:szCs w:val="20"/>
          <w:lang w:val="lt-LT"/>
        </w:rPr>
      </w:pPr>
      <w:r w:rsidRPr="00333E81">
        <w:rPr>
          <w:sz w:val="20"/>
          <w:szCs w:val="20"/>
          <w:lang w:val="lt-LT"/>
        </w:rPr>
        <w:t xml:space="preserve">        Mokslininko arba mokslinių</w:t>
      </w:r>
      <w:r w:rsidRPr="00333E81">
        <w:rPr>
          <w:sz w:val="20"/>
          <w:szCs w:val="20"/>
          <w:lang w:val="lt-LT"/>
        </w:rPr>
        <w:tab/>
      </w:r>
      <w:r w:rsidRPr="00333E81">
        <w:rPr>
          <w:sz w:val="20"/>
          <w:szCs w:val="20"/>
          <w:lang w:val="lt-LT"/>
        </w:rPr>
        <w:tab/>
      </w:r>
      <w:r w:rsidRPr="00333E81">
        <w:rPr>
          <w:sz w:val="20"/>
          <w:szCs w:val="20"/>
          <w:lang w:val="lt-LT"/>
        </w:rPr>
        <w:tab/>
        <w:t xml:space="preserve">             Parašas</w:t>
      </w:r>
    </w:p>
    <w:p w14:paraId="3B282078" w14:textId="77777777" w:rsidR="00333E81" w:rsidRPr="00333E81" w:rsidRDefault="00333E81" w:rsidP="00333E81">
      <w:pPr>
        <w:rPr>
          <w:b/>
          <w:sz w:val="20"/>
          <w:szCs w:val="20"/>
          <w:lang w:val="lt-LT"/>
        </w:rPr>
      </w:pPr>
      <w:r w:rsidRPr="00333E81">
        <w:rPr>
          <w:sz w:val="20"/>
          <w:szCs w:val="20"/>
          <w:lang w:val="lt-LT"/>
        </w:rPr>
        <w:t>tyrimų grupės vadovo vardas ir pavardė</w:t>
      </w:r>
    </w:p>
    <w:sectPr w:rsidR="00333E81" w:rsidRPr="00333E81" w:rsidSect="00DE3394">
      <w:pgSz w:w="11906" w:h="16838"/>
      <w:pgMar w:top="1276" w:right="567" w:bottom="1134" w:left="1701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1774AB" w14:textId="77777777" w:rsidR="00DB72B8" w:rsidRDefault="00DB72B8" w:rsidP="00DD07B9">
      <w:r>
        <w:separator/>
      </w:r>
    </w:p>
  </w:endnote>
  <w:endnote w:type="continuationSeparator" w:id="0">
    <w:p w14:paraId="22826640" w14:textId="77777777" w:rsidR="00DB72B8" w:rsidRDefault="00DB72B8" w:rsidP="00DD07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784CF9" w14:textId="77777777" w:rsidR="00DB72B8" w:rsidRDefault="00DB72B8" w:rsidP="00DD07B9">
      <w:r>
        <w:separator/>
      </w:r>
    </w:p>
  </w:footnote>
  <w:footnote w:type="continuationSeparator" w:id="0">
    <w:p w14:paraId="7EC1276B" w14:textId="77777777" w:rsidR="00DB72B8" w:rsidRDefault="00DB72B8" w:rsidP="00DD07B9">
      <w:r>
        <w:continuationSeparator/>
      </w:r>
    </w:p>
  </w:footnote>
  <w:footnote w:id="1">
    <w:p w14:paraId="150914DB" w14:textId="77777777" w:rsidR="00333E81" w:rsidRPr="001E27E8" w:rsidRDefault="00333E81" w:rsidP="00333E81">
      <w:pPr>
        <w:pStyle w:val="FootnoteText"/>
        <w:rPr>
          <w:rFonts w:ascii="Times New Roman" w:hAnsi="Times New Roman"/>
        </w:rPr>
      </w:pPr>
      <w:r w:rsidRPr="001E27E8">
        <w:rPr>
          <w:rStyle w:val="FootnoteReference"/>
          <w:rFonts w:ascii="Times New Roman" w:hAnsi="Times New Roman"/>
        </w:rPr>
        <w:footnoteRef/>
      </w:r>
      <w:r w:rsidRPr="001E27E8">
        <w:rPr>
          <w:rFonts w:ascii="Times New Roman" w:hAnsi="Times New Roman"/>
        </w:rPr>
        <w:t xml:space="preserve"> Visas aprašas neturi viršyti dviejų puslapių</w:t>
      </w:r>
      <w:r>
        <w:rPr>
          <w:rFonts w:ascii="Times New Roman" w:hAnsi="Times New Roman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0468B7"/>
    <w:multiLevelType w:val="hybridMultilevel"/>
    <w:tmpl w:val="5204DF26"/>
    <w:lvl w:ilvl="0" w:tplc="5EFAFFD4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1D0353C"/>
    <w:multiLevelType w:val="hybridMultilevel"/>
    <w:tmpl w:val="E18E800E"/>
    <w:lvl w:ilvl="0" w:tplc="B2C6D7E0">
      <w:start w:val="1"/>
      <w:numFmt w:val="decimal"/>
      <w:pStyle w:val="Heading2"/>
      <w:lvlText w:val="%1.1"/>
      <w:lvlJc w:val="left"/>
      <w:pPr>
        <w:ind w:left="1656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2880" w:hanging="360"/>
      </w:pPr>
    </w:lvl>
    <w:lvl w:ilvl="2" w:tplc="0427001B" w:tentative="1">
      <w:start w:val="1"/>
      <w:numFmt w:val="lowerRoman"/>
      <w:lvlText w:val="%3."/>
      <w:lvlJc w:val="right"/>
      <w:pPr>
        <w:ind w:left="3600" w:hanging="180"/>
      </w:pPr>
    </w:lvl>
    <w:lvl w:ilvl="3" w:tplc="0427000F" w:tentative="1">
      <w:start w:val="1"/>
      <w:numFmt w:val="decimal"/>
      <w:lvlText w:val="%4."/>
      <w:lvlJc w:val="left"/>
      <w:pPr>
        <w:ind w:left="4320" w:hanging="360"/>
      </w:pPr>
    </w:lvl>
    <w:lvl w:ilvl="4" w:tplc="04270019" w:tentative="1">
      <w:start w:val="1"/>
      <w:numFmt w:val="lowerLetter"/>
      <w:lvlText w:val="%5."/>
      <w:lvlJc w:val="left"/>
      <w:pPr>
        <w:ind w:left="5040" w:hanging="360"/>
      </w:pPr>
    </w:lvl>
    <w:lvl w:ilvl="5" w:tplc="0427001B" w:tentative="1">
      <w:start w:val="1"/>
      <w:numFmt w:val="lowerRoman"/>
      <w:lvlText w:val="%6."/>
      <w:lvlJc w:val="right"/>
      <w:pPr>
        <w:ind w:left="5760" w:hanging="180"/>
      </w:pPr>
    </w:lvl>
    <w:lvl w:ilvl="6" w:tplc="0427000F" w:tentative="1">
      <w:start w:val="1"/>
      <w:numFmt w:val="decimal"/>
      <w:lvlText w:val="%7."/>
      <w:lvlJc w:val="left"/>
      <w:pPr>
        <w:ind w:left="6480" w:hanging="360"/>
      </w:pPr>
    </w:lvl>
    <w:lvl w:ilvl="7" w:tplc="04270019" w:tentative="1">
      <w:start w:val="1"/>
      <w:numFmt w:val="lowerLetter"/>
      <w:lvlText w:val="%8."/>
      <w:lvlJc w:val="left"/>
      <w:pPr>
        <w:ind w:left="7200" w:hanging="360"/>
      </w:pPr>
    </w:lvl>
    <w:lvl w:ilvl="8" w:tplc="0427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355A6B83"/>
    <w:multiLevelType w:val="multilevel"/>
    <w:tmpl w:val="3FECD4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Zero"/>
      <w:isLgl/>
      <w:lvlText w:val="%1.%2.%3."/>
      <w:lvlJc w:val="left"/>
      <w:pPr>
        <w:ind w:left="1440" w:hanging="720"/>
      </w:pPr>
    </w:lvl>
    <w:lvl w:ilvl="3">
      <w:start w:val="1"/>
      <w:numFmt w:val="decimal"/>
      <w:isLgl/>
      <w:lvlText w:val="%1.%2.%3.%4."/>
      <w:lvlJc w:val="left"/>
      <w:pPr>
        <w:ind w:left="1800" w:hanging="720"/>
      </w:pPr>
    </w:lvl>
    <w:lvl w:ilvl="4">
      <w:start w:val="1"/>
      <w:numFmt w:val="decimal"/>
      <w:isLgl/>
      <w:lvlText w:val="%1.%2.%3.%4.%5."/>
      <w:lvlJc w:val="left"/>
      <w:pPr>
        <w:ind w:left="2520" w:hanging="1080"/>
      </w:pPr>
    </w:lvl>
    <w:lvl w:ilvl="5">
      <w:start w:val="1"/>
      <w:numFmt w:val="decimal"/>
      <w:isLgl/>
      <w:lvlText w:val="%1.%2.%3.%4.%5.%6."/>
      <w:lvlJc w:val="left"/>
      <w:pPr>
        <w:ind w:left="2880" w:hanging="1080"/>
      </w:pPr>
    </w:lvl>
    <w:lvl w:ilvl="6">
      <w:start w:val="1"/>
      <w:numFmt w:val="decimal"/>
      <w:isLgl/>
      <w:lvlText w:val="%1.%2.%3.%4.%5.%6.%7."/>
      <w:lvlJc w:val="left"/>
      <w:pPr>
        <w:ind w:left="3600" w:hanging="1440"/>
      </w:p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</w:lvl>
  </w:abstractNum>
  <w:abstractNum w:abstractNumId="3" w15:restartNumberingAfterBreak="0">
    <w:nsid w:val="66CC7F8C"/>
    <w:multiLevelType w:val="hybridMultilevel"/>
    <w:tmpl w:val="4B74FF54"/>
    <w:lvl w:ilvl="0" w:tplc="9C422CBE">
      <w:start w:val="1"/>
      <w:numFmt w:val="upperRoman"/>
      <w:pStyle w:val="Heading1"/>
      <w:lvlText w:val="%1."/>
      <w:lvlJc w:val="right"/>
      <w:pPr>
        <w:ind w:left="1440" w:hanging="360"/>
      </w:pPr>
    </w:lvl>
    <w:lvl w:ilvl="1" w:tplc="04270019" w:tentative="1">
      <w:start w:val="1"/>
      <w:numFmt w:val="lowerLetter"/>
      <w:lvlText w:val="%2."/>
      <w:lvlJc w:val="left"/>
      <w:pPr>
        <w:ind w:left="2160" w:hanging="360"/>
      </w:pPr>
    </w:lvl>
    <w:lvl w:ilvl="2" w:tplc="0427001B" w:tentative="1">
      <w:start w:val="1"/>
      <w:numFmt w:val="lowerRoman"/>
      <w:lvlText w:val="%3."/>
      <w:lvlJc w:val="right"/>
      <w:pPr>
        <w:ind w:left="2880" w:hanging="180"/>
      </w:pPr>
    </w:lvl>
    <w:lvl w:ilvl="3" w:tplc="0427000F" w:tentative="1">
      <w:start w:val="1"/>
      <w:numFmt w:val="decimal"/>
      <w:lvlText w:val="%4."/>
      <w:lvlJc w:val="left"/>
      <w:pPr>
        <w:ind w:left="3600" w:hanging="360"/>
      </w:pPr>
    </w:lvl>
    <w:lvl w:ilvl="4" w:tplc="04270019" w:tentative="1">
      <w:start w:val="1"/>
      <w:numFmt w:val="lowerLetter"/>
      <w:lvlText w:val="%5."/>
      <w:lvlJc w:val="left"/>
      <w:pPr>
        <w:ind w:left="4320" w:hanging="360"/>
      </w:pPr>
    </w:lvl>
    <w:lvl w:ilvl="5" w:tplc="0427001B" w:tentative="1">
      <w:start w:val="1"/>
      <w:numFmt w:val="lowerRoman"/>
      <w:lvlText w:val="%6."/>
      <w:lvlJc w:val="right"/>
      <w:pPr>
        <w:ind w:left="5040" w:hanging="180"/>
      </w:pPr>
    </w:lvl>
    <w:lvl w:ilvl="6" w:tplc="0427000F" w:tentative="1">
      <w:start w:val="1"/>
      <w:numFmt w:val="decimal"/>
      <w:lvlText w:val="%7."/>
      <w:lvlJc w:val="left"/>
      <w:pPr>
        <w:ind w:left="5760" w:hanging="360"/>
      </w:pPr>
    </w:lvl>
    <w:lvl w:ilvl="7" w:tplc="04270019" w:tentative="1">
      <w:start w:val="1"/>
      <w:numFmt w:val="lowerLetter"/>
      <w:lvlText w:val="%8."/>
      <w:lvlJc w:val="left"/>
      <w:pPr>
        <w:ind w:left="6480" w:hanging="360"/>
      </w:pPr>
    </w:lvl>
    <w:lvl w:ilvl="8" w:tplc="0427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955480701">
    <w:abstractNumId w:val="3"/>
  </w:num>
  <w:num w:numId="2" w16cid:durableId="1442993070">
    <w:abstractNumId w:val="1"/>
  </w:num>
  <w:num w:numId="3" w16cid:durableId="1651865723">
    <w:abstractNumId w:val="3"/>
  </w:num>
  <w:num w:numId="4" w16cid:durableId="1198398763">
    <w:abstractNumId w:val="3"/>
  </w:num>
  <w:num w:numId="5" w16cid:durableId="262347285">
    <w:abstractNumId w:val="1"/>
  </w:num>
  <w:num w:numId="6" w16cid:durableId="107314424">
    <w:abstractNumId w:val="1"/>
  </w:num>
  <w:num w:numId="7" w16cid:durableId="12582505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159247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3MDYztTQ0MbWwtDBS0lEKTi0uzszPAykwrgUAFPZ9EywAAAA="/>
  </w:docVars>
  <w:rsids>
    <w:rsidRoot w:val="00DD07B9"/>
    <w:rsid w:val="00006FD6"/>
    <w:rsid w:val="000103AA"/>
    <w:rsid w:val="0001430C"/>
    <w:rsid w:val="000162CF"/>
    <w:rsid w:val="00024C77"/>
    <w:rsid w:val="0007415F"/>
    <w:rsid w:val="00095416"/>
    <w:rsid w:val="000B5460"/>
    <w:rsid w:val="000D1720"/>
    <w:rsid w:val="000E0298"/>
    <w:rsid w:val="000E22EB"/>
    <w:rsid w:val="000F3814"/>
    <w:rsid w:val="00103035"/>
    <w:rsid w:val="00103B71"/>
    <w:rsid w:val="00104259"/>
    <w:rsid w:val="00104643"/>
    <w:rsid w:val="001319EB"/>
    <w:rsid w:val="00142605"/>
    <w:rsid w:val="00144EC8"/>
    <w:rsid w:val="001557F9"/>
    <w:rsid w:val="0015605F"/>
    <w:rsid w:val="00170825"/>
    <w:rsid w:val="0019444E"/>
    <w:rsid w:val="00197217"/>
    <w:rsid w:val="001A104C"/>
    <w:rsid w:val="001B113A"/>
    <w:rsid w:val="001B1409"/>
    <w:rsid w:val="001E0539"/>
    <w:rsid w:val="001F7D1E"/>
    <w:rsid w:val="00204985"/>
    <w:rsid w:val="00213BDC"/>
    <w:rsid w:val="002164A2"/>
    <w:rsid w:val="0022659F"/>
    <w:rsid w:val="002338D8"/>
    <w:rsid w:val="002636A3"/>
    <w:rsid w:val="0028399C"/>
    <w:rsid w:val="00294A9A"/>
    <w:rsid w:val="002A1A6F"/>
    <w:rsid w:val="002A5EC8"/>
    <w:rsid w:val="002A7071"/>
    <w:rsid w:val="002D4AD9"/>
    <w:rsid w:val="00333E81"/>
    <w:rsid w:val="00353AB1"/>
    <w:rsid w:val="0035425B"/>
    <w:rsid w:val="00356646"/>
    <w:rsid w:val="0035702B"/>
    <w:rsid w:val="00360091"/>
    <w:rsid w:val="0038170D"/>
    <w:rsid w:val="003913B7"/>
    <w:rsid w:val="00392B74"/>
    <w:rsid w:val="0039504E"/>
    <w:rsid w:val="003A7574"/>
    <w:rsid w:val="003B1B07"/>
    <w:rsid w:val="003B42EC"/>
    <w:rsid w:val="003C6983"/>
    <w:rsid w:val="003C7F1C"/>
    <w:rsid w:val="003F1228"/>
    <w:rsid w:val="003F4F26"/>
    <w:rsid w:val="004053E1"/>
    <w:rsid w:val="004071DC"/>
    <w:rsid w:val="00411571"/>
    <w:rsid w:val="004131FB"/>
    <w:rsid w:val="00441D72"/>
    <w:rsid w:val="004446F0"/>
    <w:rsid w:val="00446BE9"/>
    <w:rsid w:val="00451F12"/>
    <w:rsid w:val="00494DA9"/>
    <w:rsid w:val="004B4C06"/>
    <w:rsid w:val="004B5296"/>
    <w:rsid w:val="004D4113"/>
    <w:rsid w:val="004D751A"/>
    <w:rsid w:val="004E07EB"/>
    <w:rsid w:val="00513CA2"/>
    <w:rsid w:val="0051644A"/>
    <w:rsid w:val="00525F6D"/>
    <w:rsid w:val="00533FAB"/>
    <w:rsid w:val="005658DD"/>
    <w:rsid w:val="005664FB"/>
    <w:rsid w:val="00566DEA"/>
    <w:rsid w:val="00575864"/>
    <w:rsid w:val="00580822"/>
    <w:rsid w:val="00595458"/>
    <w:rsid w:val="005A2116"/>
    <w:rsid w:val="005A3587"/>
    <w:rsid w:val="005B48F6"/>
    <w:rsid w:val="005C7435"/>
    <w:rsid w:val="005D290C"/>
    <w:rsid w:val="005E19C5"/>
    <w:rsid w:val="005E48FC"/>
    <w:rsid w:val="006357C0"/>
    <w:rsid w:val="006523A9"/>
    <w:rsid w:val="006555BC"/>
    <w:rsid w:val="00680CAB"/>
    <w:rsid w:val="006817D9"/>
    <w:rsid w:val="006B42E5"/>
    <w:rsid w:val="006C3D5E"/>
    <w:rsid w:val="00711449"/>
    <w:rsid w:val="0071198C"/>
    <w:rsid w:val="00722A79"/>
    <w:rsid w:val="00722D79"/>
    <w:rsid w:val="0072375F"/>
    <w:rsid w:val="00736278"/>
    <w:rsid w:val="00741B3F"/>
    <w:rsid w:val="00747CD1"/>
    <w:rsid w:val="0075082A"/>
    <w:rsid w:val="00751D4C"/>
    <w:rsid w:val="007547D6"/>
    <w:rsid w:val="00754DA8"/>
    <w:rsid w:val="0076294B"/>
    <w:rsid w:val="007640AF"/>
    <w:rsid w:val="00764AAD"/>
    <w:rsid w:val="00776CDB"/>
    <w:rsid w:val="00787ECE"/>
    <w:rsid w:val="00790501"/>
    <w:rsid w:val="00790AEB"/>
    <w:rsid w:val="00792D5D"/>
    <w:rsid w:val="0079409A"/>
    <w:rsid w:val="007C2C8A"/>
    <w:rsid w:val="007C4B6D"/>
    <w:rsid w:val="007E2F72"/>
    <w:rsid w:val="00844702"/>
    <w:rsid w:val="00845B8C"/>
    <w:rsid w:val="0085349E"/>
    <w:rsid w:val="00871E73"/>
    <w:rsid w:val="008730EC"/>
    <w:rsid w:val="00876DBA"/>
    <w:rsid w:val="008A6361"/>
    <w:rsid w:val="008B2376"/>
    <w:rsid w:val="008E17B0"/>
    <w:rsid w:val="0090483A"/>
    <w:rsid w:val="00905E02"/>
    <w:rsid w:val="0092015A"/>
    <w:rsid w:val="009214A8"/>
    <w:rsid w:val="00921544"/>
    <w:rsid w:val="00934118"/>
    <w:rsid w:val="0097136C"/>
    <w:rsid w:val="00976F96"/>
    <w:rsid w:val="009A60EF"/>
    <w:rsid w:val="009A6165"/>
    <w:rsid w:val="009A6F8B"/>
    <w:rsid w:val="009B5506"/>
    <w:rsid w:val="009C2AFE"/>
    <w:rsid w:val="009C4405"/>
    <w:rsid w:val="009C71C8"/>
    <w:rsid w:val="009D0DF7"/>
    <w:rsid w:val="009F07F6"/>
    <w:rsid w:val="00A11CAC"/>
    <w:rsid w:val="00A1604C"/>
    <w:rsid w:val="00A262C4"/>
    <w:rsid w:val="00A26F37"/>
    <w:rsid w:val="00A31FB9"/>
    <w:rsid w:val="00A37E07"/>
    <w:rsid w:val="00A424D0"/>
    <w:rsid w:val="00A43757"/>
    <w:rsid w:val="00A7738B"/>
    <w:rsid w:val="00AB4E89"/>
    <w:rsid w:val="00AB56D1"/>
    <w:rsid w:val="00AC29B4"/>
    <w:rsid w:val="00AC4213"/>
    <w:rsid w:val="00AD126A"/>
    <w:rsid w:val="00AE2B1A"/>
    <w:rsid w:val="00AF0E87"/>
    <w:rsid w:val="00B25AA8"/>
    <w:rsid w:val="00B33ECE"/>
    <w:rsid w:val="00B348F6"/>
    <w:rsid w:val="00B86CEC"/>
    <w:rsid w:val="00B93964"/>
    <w:rsid w:val="00BA3330"/>
    <w:rsid w:val="00BC1582"/>
    <w:rsid w:val="00BC1A2F"/>
    <w:rsid w:val="00BC3C8E"/>
    <w:rsid w:val="00BC7A90"/>
    <w:rsid w:val="00BE102A"/>
    <w:rsid w:val="00C23D3D"/>
    <w:rsid w:val="00C33097"/>
    <w:rsid w:val="00C751EF"/>
    <w:rsid w:val="00C7616C"/>
    <w:rsid w:val="00C818FB"/>
    <w:rsid w:val="00C838BD"/>
    <w:rsid w:val="00C97D13"/>
    <w:rsid w:val="00CB73B9"/>
    <w:rsid w:val="00CD0F59"/>
    <w:rsid w:val="00CE0167"/>
    <w:rsid w:val="00CE3BDE"/>
    <w:rsid w:val="00D033A6"/>
    <w:rsid w:val="00D211FD"/>
    <w:rsid w:val="00D25268"/>
    <w:rsid w:val="00D2776F"/>
    <w:rsid w:val="00D453EF"/>
    <w:rsid w:val="00D61871"/>
    <w:rsid w:val="00D63D80"/>
    <w:rsid w:val="00D76ABE"/>
    <w:rsid w:val="00D77EC2"/>
    <w:rsid w:val="00DA7D54"/>
    <w:rsid w:val="00DB3A02"/>
    <w:rsid w:val="00DB72B8"/>
    <w:rsid w:val="00DC431A"/>
    <w:rsid w:val="00DD07B9"/>
    <w:rsid w:val="00DD5C4F"/>
    <w:rsid w:val="00DE3394"/>
    <w:rsid w:val="00DF5D4B"/>
    <w:rsid w:val="00E02287"/>
    <w:rsid w:val="00E131BA"/>
    <w:rsid w:val="00E13851"/>
    <w:rsid w:val="00E15D02"/>
    <w:rsid w:val="00E163B5"/>
    <w:rsid w:val="00E54F84"/>
    <w:rsid w:val="00E56969"/>
    <w:rsid w:val="00E60A64"/>
    <w:rsid w:val="00E64756"/>
    <w:rsid w:val="00E65CDF"/>
    <w:rsid w:val="00E80D15"/>
    <w:rsid w:val="00EA0BFC"/>
    <w:rsid w:val="00EA48E2"/>
    <w:rsid w:val="00EB72C6"/>
    <w:rsid w:val="00ED0C01"/>
    <w:rsid w:val="00ED429E"/>
    <w:rsid w:val="00EF37A7"/>
    <w:rsid w:val="00EF45B3"/>
    <w:rsid w:val="00F53C13"/>
    <w:rsid w:val="00F54DC7"/>
    <w:rsid w:val="00F57337"/>
    <w:rsid w:val="00F80B19"/>
    <w:rsid w:val="00FC242D"/>
    <w:rsid w:val="00FC6EBE"/>
    <w:rsid w:val="00FF4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FB90533"/>
  <w15:docId w15:val="{F004F3DA-3461-456C-874F-6E7D76564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Calibri" w:hAnsiTheme="minorHAnsi" w:cstheme="minorBidi"/>
        <w:sz w:val="22"/>
        <w:szCs w:val="22"/>
        <w:lang w:val="lt-LT" w:eastAsia="en-US" w:bidi="ar-SA"/>
      </w:rPr>
    </w:rPrDefault>
    <w:pPrDefault>
      <w:pPr>
        <w:spacing w:before="100" w:beforeAutospacing="1" w:after="100" w:afterAutospacing="1"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07B9"/>
    <w:pPr>
      <w:spacing w:before="0" w:beforeAutospacing="0" w:after="0" w:afterAutospacing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D126A"/>
    <w:pPr>
      <w:keepNext/>
      <w:keepLines/>
      <w:pageBreakBefore/>
      <w:numPr>
        <w:numId w:val="4"/>
      </w:numPr>
      <w:jc w:val="center"/>
      <w:outlineLvl w:val="0"/>
    </w:pPr>
    <w:rPr>
      <w:rFonts w:ascii="Times New Roman Bold" w:eastAsiaTheme="majorEastAsia" w:hAnsi="Times New Roman Bold" w:cstheme="majorBidi"/>
      <w:b/>
      <w:bCs/>
      <w:caps/>
      <w:color w:val="000000" w:themeColor="text1"/>
      <w:sz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D126A"/>
    <w:pPr>
      <w:keepNext/>
      <w:keepLines/>
      <w:numPr>
        <w:numId w:val="6"/>
      </w:numPr>
      <w:jc w:val="center"/>
      <w:outlineLvl w:val="1"/>
    </w:pPr>
    <w:rPr>
      <w:rFonts w:eastAsiaTheme="majorEastAsia" w:cstheme="majorBidi"/>
      <w:b/>
      <w:bCs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126A"/>
    <w:rPr>
      <w:rFonts w:ascii="Times New Roman Bold" w:eastAsiaTheme="majorEastAsia" w:hAnsi="Times New Roman Bold" w:cstheme="majorBidi"/>
      <w:b/>
      <w:bCs/>
      <w:caps/>
      <w:color w:val="000000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D126A"/>
    <w:rPr>
      <w:rFonts w:ascii="Times New Roman" w:eastAsiaTheme="majorEastAsia" w:hAnsi="Times New Roman" w:cstheme="majorBidi"/>
      <w:b/>
      <w:bCs/>
      <w:color w:val="000000" w:themeColor="text1"/>
      <w:sz w:val="24"/>
      <w:szCs w:val="26"/>
    </w:rPr>
  </w:style>
  <w:style w:type="paragraph" w:customStyle="1" w:styleId="Default">
    <w:name w:val="Default"/>
    <w:rsid w:val="00DD07B9"/>
    <w:pPr>
      <w:autoSpaceDE w:val="0"/>
      <w:autoSpaceDN w:val="0"/>
      <w:adjustRightInd w:val="0"/>
      <w:spacing w:before="0" w:beforeAutospacing="0" w:after="0" w:afterAutospacing="0" w:line="240" w:lineRule="auto"/>
      <w:jc w:val="left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DD07B9"/>
    <w:pPr>
      <w:ind w:left="720"/>
      <w:contextualSpacing/>
    </w:pPr>
  </w:style>
  <w:style w:type="paragraph" w:styleId="FootnoteText">
    <w:name w:val="footnote text"/>
    <w:basedOn w:val="Normal"/>
    <w:link w:val="FootnoteTextChar"/>
    <w:semiHidden/>
    <w:unhideWhenUsed/>
    <w:rsid w:val="00DD07B9"/>
    <w:pPr>
      <w:spacing w:after="200" w:line="276" w:lineRule="auto"/>
    </w:pPr>
    <w:rPr>
      <w:rFonts w:ascii="Calibri" w:eastAsia="Calibri" w:hAnsi="Calibri"/>
      <w:sz w:val="20"/>
      <w:szCs w:val="20"/>
      <w:lang w:val="lt-LT"/>
    </w:rPr>
  </w:style>
  <w:style w:type="character" w:customStyle="1" w:styleId="FootnoteTextChar">
    <w:name w:val="Footnote Text Char"/>
    <w:basedOn w:val="DefaultParagraphFont"/>
    <w:link w:val="FootnoteText"/>
    <w:semiHidden/>
    <w:rsid w:val="00DD07B9"/>
    <w:rPr>
      <w:rFonts w:ascii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D07B9"/>
    <w:rPr>
      <w:vertAlign w:val="superscript"/>
    </w:rPr>
  </w:style>
  <w:style w:type="character" w:styleId="Hyperlink">
    <w:name w:val="Hyperlink"/>
    <w:rsid w:val="00DD07B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009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0091"/>
    <w:rPr>
      <w:rFonts w:ascii="Tahoma" w:eastAsia="Times New Roman" w:hAnsi="Tahoma" w:cs="Tahoma"/>
      <w:sz w:val="16"/>
      <w:szCs w:val="16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905E0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31FB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988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6</Words>
  <Characters>55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DU</Company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rnd</dc:creator>
  <cp:lastModifiedBy>Rasa Andrišiūnaitė</cp:lastModifiedBy>
  <cp:revision>5</cp:revision>
  <cp:lastPrinted>2019-04-16T08:03:00Z</cp:lastPrinted>
  <dcterms:created xsi:type="dcterms:W3CDTF">2026-03-05T12:27:00Z</dcterms:created>
  <dcterms:modified xsi:type="dcterms:W3CDTF">2026-03-05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1ed49dc65af903f76cd0c629ce861591999502b3699bd0ae28790a6f14fea23</vt:lpwstr>
  </property>
</Properties>
</file>